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F3C57" w14:textId="31E01D88" w:rsidR="00D304A0" w:rsidRDefault="00FE12CB" w:rsidP="000C4A1C">
      <w:pPr>
        <w:jc w:val="left"/>
      </w:pPr>
      <w:r>
        <w:rPr>
          <w:noProof/>
        </w:rPr>
        <w:drawing>
          <wp:inline distT="0" distB="0" distL="0" distR="0" wp14:anchorId="7DD9AD2A" wp14:editId="75473CF9">
            <wp:extent cx="3454210" cy="77922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7859" cy="8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A4736" w:rsidRPr="00473531" w14:paraId="72E02B0D" w14:textId="77777777" w:rsidTr="00236F63">
        <w:tc>
          <w:tcPr>
            <w:tcW w:w="5000" w:type="pct"/>
          </w:tcPr>
          <w:p w14:paraId="2AEEBC78" w14:textId="77777777" w:rsidR="00236F63" w:rsidRDefault="00236F63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</w:p>
          <w:p w14:paraId="700AC013" w14:textId="24D4E760" w:rsidR="005A4736" w:rsidRPr="000C4A1C" w:rsidRDefault="005A4736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FBA</w:t>
            </w:r>
            <w:r w:rsidR="00FE12CB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Quant</w:t>
            </w: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20</w:t>
            </w:r>
            <w:r w:rsidR="00B530A7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DD0919">
              <w:rPr>
                <w:rFonts w:ascii="Arial" w:eastAsia="Arial Unicode MS" w:hAnsi="Arial" w:cs="Arial" w:hint="eastAsia"/>
                <w:b/>
                <w:sz w:val="36"/>
                <w:szCs w:val="18"/>
              </w:rPr>
              <w:t>5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C74101">
              <w:rPr>
                <w:rFonts w:ascii="Arial" w:eastAsia="Arial Unicode MS" w:hAnsi="Arial" w:cs="Arial"/>
                <w:b/>
                <w:sz w:val="36"/>
                <w:szCs w:val="18"/>
              </w:rPr>
              <w:t>Winter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Recrui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>tment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Application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Form</w:t>
            </w:r>
          </w:p>
          <w:p w14:paraId="67779D73" w14:textId="70ED6CCF" w:rsidR="00FD4669" w:rsidRPr="000C4A1C" w:rsidRDefault="00FD4669" w:rsidP="000C4A1C">
            <w:pPr>
              <w:jc w:val="center"/>
              <w:rPr>
                <w:rFonts w:ascii="Arial" w:eastAsia="Arial Unicode MS" w:hAnsi="Arial" w:cs="Arial"/>
                <w:color w:val="FF0000"/>
                <w:sz w:val="18"/>
                <w:szCs w:val="20"/>
              </w:rPr>
            </w:pPr>
            <w:r w:rsidRPr="00FD466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(</w:t>
            </w:r>
            <w:r w:rsidR="00E4296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D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eadline: </w:t>
            </w:r>
            <w:r w:rsidR="006141B5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6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: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00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PM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, </w:t>
            </w:r>
            <w:r w:rsidR="009B0109">
              <w:rPr>
                <w:rFonts w:ascii="맑은 고딕" w:eastAsia="맑은 고딕" w:hAnsi="맑은 고딕" w:cs="맑은 고딕" w:hint="eastAsia"/>
                <w:color w:val="FF0000"/>
                <w:sz w:val="18"/>
                <w:szCs w:val="20"/>
              </w:rPr>
              <w:t>J</w:t>
            </w:r>
            <w:r w:rsidR="009B0109">
              <w:rPr>
                <w:rFonts w:ascii="맑은 고딕" w:eastAsia="맑은 고딕" w:hAnsi="맑은 고딕" w:cs="맑은 고딕"/>
                <w:color w:val="FF0000"/>
                <w:sz w:val="18"/>
                <w:szCs w:val="20"/>
              </w:rPr>
              <w:t xml:space="preserve">an </w:t>
            </w:r>
            <w:r w:rsidR="00033536">
              <w:rPr>
                <w:rFonts w:ascii="맑은 고딕" w:eastAsia="맑은 고딕" w:hAnsi="맑은 고딕" w:cs="맑은 고딕" w:hint="eastAsia"/>
                <w:color w:val="FF0000"/>
                <w:sz w:val="18"/>
                <w:szCs w:val="20"/>
              </w:rPr>
              <w:t>10</w:t>
            </w:r>
            <w:r w:rsidR="009B0109">
              <w:rPr>
                <w:rFonts w:ascii="맑은 고딕" w:eastAsia="맑은 고딕" w:hAnsi="맑은 고딕" w:cs="맑은 고딕"/>
                <w:color w:val="FF0000"/>
                <w:sz w:val="18"/>
                <w:szCs w:val="20"/>
              </w:rPr>
              <w:t>th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,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202</w:t>
            </w:r>
            <w:r w:rsidR="00DD091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5</w:t>
            </w:r>
            <w:r w:rsidR="006141B5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 xml:space="preserve">, </w:t>
            </w:r>
            <w:r w:rsidR="006141B5">
              <w:rPr>
                <w:rFonts w:ascii="맑은 고딕" w:eastAsia="맑은 고딕" w:hAnsi="맑은 고딕" w:cs="맑은 고딕" w:hint="eastAsia"/>
                <w:color w:val="FF0000"/>
                <w:sz w:val="18"/>
                <w:szCs w:val="20"/>
              </w:rPr>
              <w:t>국문 작성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)</w:t>
            </w:r>
          </w:p>
        </w:tc>
      </w:tr>
    </w:tbl>
    <w:p w14:paraId="62ED7292" w14:textId="77777777" w:rsidR="00F6304E" w:rsidRPr="00CE7E5A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27F4C6E9" w14:textId="77777777" w:rsidR="00F6304E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CE08F9B" w14:textId="4A5131EA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PERSONAL DETAIL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729"/>
        <w:gridCol w:w="1767"/>
        <w:gridCol w:w="6960"/>
      </w:tblGrid>
      <w:tr w:rsidR="005A4736" w:rsidRPr="00473531" w14:paraId="2D0D7791" w14:textId="77777777" w:rsidTr="006141B5">
        <w:trPr>
          <w:trHeight w:val="397"/>
        </w:trPr>
        <w:tc>
          <w:tcPr>
            <w:tcW w:w="827" w:type="pct"/>
            <w:vMerge w:val="restart"/>
            <w:vAlign w:val="center"/>
          </w:tcPr>
          <w:p w14:paraId="6DF1E6C7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  <w:t>Photo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42F4658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</w:t>
            </w:r>
          </w:p>
        </w:tc>
        <w:tc>
          <w:tcPr>
            <w:tcW w:w="3328" w:type="pct"/>
            <w:vAlign w:val="center"/>
          </w:tcPr>
          <w:p w14:paraId="54AA8718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24FBEBCC" w14:textId="77777777" w:rsidTr="006141B5">
        <w:trPr>
          <w:trHeight w:val="397"/>
        </w:trPr>
        <w:tc>
          <w:tcPr>
            <w:tcW w:w="827" w:type="pct"/>
            <w:vMerge/>
          </w:tcPr>
          <w:p w14:paraId="78B0B2F7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DCE9DE6" w14:textId="0A431DE8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ate of Birth</w:t>
            </w:r>
          </w:p>
        </w:tc>
        <w:tc>
          <w:tcPr>
            <w:tcW w:w="3328" w:type="pct"/>
            <w:vAlign w:val="center"/>
          </w:tcPr>
          <w:p w14:paraId="6A8C573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6ABF0A51" w14:textId="77777777" w:rsidTr="006141B5">
        <w:trPr>
          <w:trHeight w:val="397"/>
        </w:trPr>
        <w:tc>
          <w:tcPr>
            <w:tcW w:w="827" w:type="pct"/>
            <w:vMerge/>
          </w:tcPr>
          <w:p w14:paraId="3A98398E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CE4C410" w14:textId="7CBE7CAE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Email Address</w:t>
            </w:r>
          </w:p>
        </w:tc>
        <w:tc>
          <w:tcPr>
            <w:tcW w:w="3328" w:type="pct"/>
            <w:vAlign w:val="center"/>
          </w:tcPr>
          <w:p w14:paraId="6F42A4F4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E16CAB2" w14:textId="77777777" w:rsidTr="006141B5">
        <w:trPr>
          <w:trHeight w:val="397"/>
        </w:trPr>
        <w:tc>
          <w:tcPr>
            <w:tcW w:w="827" w:type="pct"/>
            <w:vMerge/>
          </w:tcPr>
          <w:p w14:paraId="3DFBB1FF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BE8650A" w14:textId="0D49B1D4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obile</w:t>
            </w:r>
          </w:p>
        </w:tc>
        <w:tc>
          <w:tcPr>
            <w:tcW w:w="3328" w:type="pct"/>
            <w:vAlign w:val="center"/>
          </w:tcPr>
          <w:p w14:paraId="1D7935E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B6AE355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EA01776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EDUCATION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09"/>
        <w:gridCol w:w="3141"/>
        <w:gridCol w:w="3055"/>
        <w:gridCol w:w="2051"/>
      </w:tblGrid>
      <w:tr w:rsidR="005A4736" w:rsidRPr="00473531" w14:paraId="62484713" w14:textId="77777777" w:rsidTr="006141B5">
        <w:trPr>
          <w:trHeight w:val="369"/>
        </w:trPr>
        <w:tc>
          <w:tcPr>
            <w:tcW w:w="1056" w:type="pct"/>
            <w:shd w:val="clear" w:color="auto" w:fill="F2F2F2" w:themeFill="background1" w:themeFillShade="F2"/>
            <w:vAlign w:val="center"/>
          </w:tcPr>
          <w:p w14:paraId="4EB0CCB4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dmission</w:t>
            </w:r>
          </w:p>
          <w:p w14:paraId="6FA9F020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- Year of Graduation</w:t>
            </w:r>
          </w:p>
        </w:tc>
        <w:tc>
          <w:tcPr>
            <w:tcW w:w="1502" w:type="pct"/>
            <w:shd w:val="clear" w:color="auto" w:fill="F2F2F2" w:themeFill="background1" w:themeFillShade="F2"/>
            <w:vAlign w:val="center"/>
          </w:tcPr>
          <w:p w14:paraId="656DFA8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University</w:t>
            </w:r>
          </w:p>
        </w:tc>
        <w:tc>
          <w:tcPr>
            <w:tcW w:w="1461" w:type="pct"/>
            <w:shd w:val="clear" w:color="auto" w:fill="F2F2F2" w:themeFill="background1" w:themeFillShade="F2"/>
            <w:vAlign w:val="center"/>
          </w:tcPr>
          <w:p w14:paraId="4731E809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ajor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609F81E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gree</w:t>
            </w:r>
          </w:p>
        </w:tc>
      </w:tr>
      <w:tr w:rsidR="005A4736" w:rsidRPr="00473531" w14:paraId="35591C09" w14:textId="77777777" w:rsidTr="006141B5">
        <w:trPr>
          <w:trHeight w:val="397"/>
        </w:trPr>
        <w:tc>
          <w:tcPr>
            <w:tcW w:w="1056" w:type="pct"/>
            <w:vAlign w:val="center"/>
          </w:tcPr>
          <w:p w14:paraId="09DB85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45AD059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19BCA32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74CB466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9339A46" w14:textId="77777777" w:rsidTr="006141B5">
        <w:trPr>
          <w:trHeight w:val="397"/>
        </w:trPr>
        <w:tc>
          <w:tcPr>
            <w:tcW w:w="1056" w:type="pct"/>
            <w:vAlign w:val="center"/>
          </w:tcPr>
          <w:p w14:paraId="369562B5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1BF880A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276BC09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6BC900E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BB21D82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B22F944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CERTIFICATE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007"/>
        <w:gridCol w:w="5391"/>
        <w:gridCol w:w="2058"/>
      </w:tblGrid>
      <w:tr w:rsidR="005A4736" w:rsidRPr="00473531" w14:paraId="2E7434AC" w14:textId="77777777" w:rsidTr="006141B5">
        <w:trPr>
          <w:trHeight w:val="369"/>
        </w:trPr>
        <w:tc>
          <w:tcPr>
            <w:tcW w:w="1438" w:type="pct"/>
            <w:shd w:val="clear" w:color="auto" w:fill="F2F2F2" w:themeFill="background1" w:themeFillShade="F2"/>
            <w:vAlign w:val="center"/>
          </w:tcPr>
          <w:p w14:paraId="77C1750D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ertificates</w:t>
            </w:r>
          </w:p>
        </w:tc>
        <w:tc>
          <w:tcPr>
            <w:tcW w:w="2578" w:type="pct"/>
            <w:shd w:val="clear" w:color="auto" w:fill="F2F2F2" w:themeFill="background1" w:themeFillShade="F2"/>
            <w:vAlign w:val="center"/>
          </w:tcPr>
          <w:p w14:paraId="53B45B46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 xml:space="preserve">Issuing Organization 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491E6778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cquisition</w:t>
            </w:r>
          </w:p>
        </w:tc>
      </w:tr>
      <w:tr w:rsidR="005A4736" w:rsidRPr="00473531" w14:paraId="6FE57D62" w14:textId="77777777" w:rsidTr="006141B5">
        <w:trPr>
          <w:trHeight w:val="397"/>
        </w:trPr>
        <w:tc>
          <w:tcPr>
            <w:tcW w:w="1438" w:type="pct"/>
            <w:vAlign w:val="center"/>
          </w:tcPr>
          <w:p w14:paraId="3B15684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3F4F263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5A7905EF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0696DDE" w14:textId="77777777" w:rsidTr="006141B5">
        <w:trPr>
          <w:trHeight w:val="397"/>
        </w:trPr>
        <w:tc>
          <w:tcPr>
            <w:tcW w:w="1438" w:type="pct"/>
            <w:vAlign w:val="center"/>
          </w:tcPr>
          <w:p w14:paraId="520817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1B78AA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F418A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7A89C84" w14:textId="77777777" w:rsidR="004F3414" w:rsidRPr="00473531" w:rsidRDefault="004F3414" w:rsidP="00E232BF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5A8936A3" w14:textId="77777777" w:rsidR="00E232BF" w:rsidRPr="00FD4669" w:rsidRDefault="00E232BF" w:rsidP="00FD4669">
      <w:pPr>
        <w:tabs>
          <w:tab w:val="left" w:pos="3120"/>
        </w:tabs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AWARDS AND ACHIEVEMENTS</w:t>
      </w:r>
      <w:r w:rsidR="00FD4669" w:rsidRPr="00FD4669">
        <w:rPr>
          <w:rFonts w:ascii="Arial" w:eastAsia="Arial Unicode MS" w:hAnsi="Arial" w:cs="Arial"/>
          <w:b/>
          <w:i/>
          <w:sz w:val="18"/>
          <w:szCs w:val="18"/>
        </w:rPr>
        <w:tab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003"/>
        <w:gridCol w:w="5395"/>
        <w:gridCol w:w="2058"/>
      </w:tblGrid>
      <w:tr w:rsidR="00E232BF" w:rsidRPr="00473531" w14:paraId="6F758968" w14:textId="77777777" w:rsidTr="006141B5">
        <w:trPr>
          <w:trHeight w:val="369"/>
        </w:trPr>
        <w:tc>
          <w:tcPr>
            <w:tcW w:w="1436" w:type="pct"/>
            <w:shd w:val="clear" w:color="auto" w:fill="F2F2F2" w:themeFill="background1" w:themeFillShade="F2"/>
            <w:vAlign w:val="center"/>
          </w:tcPr>
          <w:p w14:paraId="5D01FE61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ompetition</w:t>
            </w:r>
          </w:p>
        </w:tc>
        <w:tc>
          <w:tcPr>
            <w:tcW w:w="2580" w:type="pct"/>
            <w:shd w:val="clear" w:color="auto" w:fill="F2F2F2" w:themeFill="background1" w:themeFillShade="F2"/>
            <w:vAlign w:val="center"/>
          </w:tcPr>
          <w:p w14:paraId="3088B00C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rganization / Sponsorship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06D689EA" w14:textId="77777777" w:rsidR="00E232BF" w:rsidRPr="00473531" w:rsidRDefault="006A6F4C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ward</w:t>
            </w:r>
          </w:p>
        </w:tc>
      </w:tr>
      <w:tr w:rsidR="00E232BF" w:rsidRPr="00473531" w14:paraId="5EC00374" w14:textId="77777777" w:rsidTr="006141B5">
        <w:trPr>
          <w:trHeight w:val="397"/>
        </w:trPr>
        <w:tc>
          <w:tcPr>
            <w:tcW w:w="1436" w:type="pct"/>
            <w:vAlign w:val="center"/>
          </w:tcPr>
          <w:p w14:paraId="0B254BDA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30DBA16B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4CC5AB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E232BF" w:rsidRPr="00473531" w14:paraId="691705F7" w14:textId="77777777" w:rsidTr="006141B5">
        <w:trPr>
          <w:trHeight w:val="397"/>
        </w:trPr>
        <w:tc>
          <w:tcPr>
            <w:tcW w:w="1436" w:type="pct"/>
            <w:vAlign w:val="center"/>
          </w:tcPr>
          <w:p w14:paraId="07515A2D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56FD2C7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499EB874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34CCE0A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489326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WORK EXPERIENCE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94"/>
        <w:gridCol w:w="2721"/>
        <w:gridCol w:w="2660"/>
        <w:gridCol w:w="2081"/>
      </w:tblGrid>
      <w:tr w:rsidR="006A6F4C" w:rsidRPr="00473531" w14:paraId="740BF55F" w14:textId="77777777" w:rsidTr="006141B5">
        <w:trPr>
          <w:trHeight w:val="369"/>
        </w:trPr>
        <w:tc>
          <w:tcPr>
            <w:tcW w:w="1432" w:type="pct"/>
            <w:shd w:val="clear" w:color="auto" w:fill="F2F2F2" w:themeFill="background1" w:themeFillShade="F2"/>
            <w:vAlign w:val="center"/>
          </w:tcPr>
          <w:p w14:paraId="3E5F219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Company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6298499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partment</w:t>
            </w:r>
          </w:p>
        </w:tc>
        <w:tc>
          <w:tcPr>
            <w:tcW w:w="1272" w:type="pct"/>
            <w:shd w:val="clear" w:color="auto" w:fill="F2F2F2" w:themeFill="background1" w:themeFillShade="F2"/>
            <w:vAlign w:val="center"/>
          </w:tcPr>
          <w:p w14:paraId="074CE8E0" w14:textId="77777777" w:rsidR="006A6F4C" w:rsidRPr="00473531" w:rsidRDefault="0046176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Position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2C8E8EE0" w14:textId="77777777" w:rsidR="006A6F4C" w:rsidRPr="00473531" w:rsidRDefault="006A6F4C" w:rsidP="004F3414">
            <w:pPr>
              <w:ind w:rightChars="-6" w:right="-12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Employment</w:t>
            </w:r>
          </w:p>
        </w:tc>
      </w:tr>
      <w:tr w:rsidR="006A6F4C" w:rsidRPr="00473531" w14:paraId="38A22DB5" w14:textId="77777777" w:rsidTr="006141B5">
        <w:trPr>
          <w:trHeight w:val="397"/>
        </w:trPr>
        <w:tc>
          <w:tcPr>
            <w:tcW w:w="1432" w:type="pct"/>
            <w:vAlign w:val="center"/>
          </w:tcPr>
          <w:p w14:paraId="09D14117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3BBAC155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0697B9A4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5B9814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32AE106D" w14:textId="77777777" w:rsidTr="006141B5">
        <w:trPr>
          <w:trHeight w:val="397"/>
        </w:trPr>
        <w:tc>
          <w:tcPr>
            <w:tcW w:w="1432" w:type="pct"/>
            <w:vAlign w:val="center"/>
          </w:tcPr>
          <w:p w14:paraId="40C03E3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2A1F8612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16671BF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CA8616B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AB8F52C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04A26F1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OTHERS</w:t>
      </w:r>
    </w:p>
    <w:p w14:paraId="668C20CA" w14:textId="1EFD533F" w:rsidR="004F3414" w:rsidRPr="00473531" w:rsidRDefault="004F3414" w:rsidP="004F3414">
      <w:pPr>
        <w:spacing w:after="0"/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</w:pPr>
      <w:r w:rsidRPr="00473531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Please list courses you have taken that are relevant to mathematics, computer science, statistics, and finance for Relevant Courses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 xml:space="preserve"> </w:t>
      </w:r>
      <w:r w:rsidR="0031034D" w:rsidRPr="00B26B51">
        <w:rPr>
          <w:rFonts w:ascii="Arial" w:eastAsia="Arial Unicode MS" w:hAnsi="Arial" w:cs="Arial"/>
          <w:i/>
          <w:color w:val="FF0000"/>
          <w:sz w:val="18"/>
          <w:szCs w:val="18"/>
        </w:rPr>
        <w:t>(</w:t>
      </w:r>
      <w:r w:rsidR="00E4296C" w:rsidRPr="00B26B51">
        <w:rPr>
          <w:rFonts w:ascii="Arial" w:eastAsia="Arial Unicode MS" w:hAnsi="Arial" w:cs="Arial"/>
          <w:i/>
          <w:color w:val="FF0000"/>
          <w:sz w:val="18"/>
          <w:szCs w:val="18"/>
        </w:rPr>
        <w:t>P</w:t>
      </w:r>
      <w:r w:rsidR="0031034D" w:rsidRPr="00B26B51">
        <w:rPr>
          <w:rFonts w:ascii="Arial" w:eastAsia="Arial Unicode MS" w:hAnsi="Arial" w:cs="Arial"/>
          <w:i/>
          <w:color w:val="FF0000"/>
          <w:sz w:val="18"/>
          <w:szCs w:val="18"/>
        </w:rPr>
        <w:t>lease specify the year you have taken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99"/>
        <w:gridCol w:w="7457"/>
      </w:tblGrid>
      <w:tr w:rsidR="006A6F4C" w:rsidRPr="00473531" w14:paraId="059CE183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0CDD1B93" w14:textId="77777777" w:rsidR="00B115BB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B115BB">
              <w:rPr>
                <w:rFonts w:ascii="Arial" w:eastAsia="Arial Unicode MS" w:hAnsi="Arial" w:cs="Arial"/>
                <w:sz w:val="18"/>
                <w:szCs w:val="18"/>
              </w:rPr>
              <w:t>Language proficiency</w:t>
            </w:r>
          </w:p>
          <w:p w14:paraId="28D2CD03" w14:textId="3DD71A2A" w:rsidR="006A6F4C" w:rsidRPr="00473531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(Spoken</w:t>
            </w:r>
            <w:r w:rsidR="00A83DBD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eastAsia="Arial Unicode MS" w:hAnsi="Arial" w:cs="Arial"/>
                <w:sz w:val="18"/>
                <w:szCs w:val="18"/>
              </w:rPr>
              <w:t>/</w:t>
            </w:r>
            <w:r w:rsidR="00A83DBD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eastAsia="Arial Unicode MS" w:hAnsi="Arial" w:cs="Arial"/>
                <w:sz w:val="18"/>
                <w:szCs w:val="18"/>
              </w:rPr>
              <w:t>Written)</w:t>
            </w:r>
          </w:p>
        </w:tc>
        <w:tc>
          <w:tcPr>
            <w:tcW w:w="3566" w:type="pct"/>
            <w:shd w:val="clear" w:color="auto" w:fill="auto"/>
            <w:vAlign w:val="center"/>
          </w:tcPr>
          <w:p w14:paraId="3A0FA795" w14:textId="77777777" w:rsidR="006A6F4C" w:rsidRPr="00473531" w:rsidRDefault="006A6F4C" w:rsidP="004F3414">
            <w:pPr>
              <w:ind w:rightChars="-6" w:right="-12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6822EFA2" w14:textId="77777777" w:rsidTr="00236F63">
        <w:trPr>
          <w:trHeight w:val="35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6E842505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Programming Languages</w:t>
            </w:r>
          </w:p>
        </w:tc>
        <w:tc>
          <w:tcPr>
            <w:tcW w:w="3566" w:type="pct"/>
            <w:vAlign w:val="center"/>
          </w:tcPr>
          <w:p w14:paraId="5E8D2720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53CF9A46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1F50011B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ther Activities</w:t>
            </w:r>
          </w:p>
        </w:tc>
        <w:tc>
          <w:tcPr>
            <w:tcW w:w="3566" w:type="pct"/>
            <w:vAlign w:val="center"/>
          </w:tcPr>
          <w:p w14:paraId="5B4727D2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31034D" w:rsidRPr="00473531" w14:paraId="4425541F" w14:textId="77777777" w:rsidTr="00236F63">
        <w:trPr>
          <w:trHeight w:val="1261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5E5E5A5A" w14:textId="553590A5" w:rsidR="00B115BB" w:rsidRPr="00473531" w:rsidRDefault="0031034D" w:rsidP="004563BE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Relevant Courses</w:t>
            </w:r>
          </w:p>
        </w:tc>
        <w:tc>
          <w:tcPr>
            <w:tcW w:w="3566" w:type="pct"/>
            <w:vAlign w:val="center"/>
          </w:tcPr>
          <w:p w14:paraId="627DB66C" w14:textId="77777777" w:rsidR="0006236C" w:rsidRDefault="0006236C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  <w:p w14:paraId="4BD84A2D" w14:textId="68F38D39" w:rsidR="0031034D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F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inance:</w:t>
            </w:r>
          </w:p>
          <w:p w14:paraId="161BC4B7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conomics:</w:t>
            </w:r>
          </w:p>
          <w:p w14:paraId="79213FB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M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athematics:</w:t>
            </w:r>
          </w:p>
          <w:p w14:paraId="7091F75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S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tatistics:</w:t>
            </w:r>
          </w:p>
          <w:p w14:paraId="085EE434" w14:textId="77777777" w:rsidR="004563BE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rogramming:</w:t>
            </w:r>
          </w:p>
          <w:p w14:paraId="64BD1040" w14:textId="6EDC046B" w:rsidR="0006236C" w:rsidRPr="00943328" w:rsidRDefault="0006236C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719002D" w14:textId="0F628DD1" w:rsidR="00FD4669" w:rsidRPr="00FD4669" w:rsidRDefault="00FD466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lastRenderedPageBreak/>
        <w:t>ESSAY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FD4669" w14:paraId="456E0C8D" w14:textId="77777777" w:rsidTr="006141B5">
        <w:trPr>
          <w:trHeight w:val="56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28B329" w14:textId="6E698A6B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 xml:space="preserve">What is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y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 xml:space="preserve">our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c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 xml:space="preserve">areer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g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oal?</w:t>
            </w:r>
            <w:r w:rsidR="006141B5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 </w:t>
            </w:r>
            <w:r w:rsidR="006141B5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(</w:t>
            </w:r>
            <w:r w:rsidR="003D3254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 xml:space="preserve">공백 제외 </w:t>
            </w:r>
            <w:r w:rsidR="006141B5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300자 이</w:t>
            </w:r>
            <w:r w:rsidR="003D3254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내</w:t>
            </w:r>
            <w:r w:rsidR="006141B5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)</w:t>
            </w:r>
          </w:p>
        </w:tc>
      </w:tr>
      <w:tr w:rsidR="00FD4669" w14:paraId="39BE7D89" w14:textId="77777777" w:rsidTr="00033536">
        <w:trPr>
          <w:trHeight w:val="3118"/>
        </w:trPr>
        <w:tc>
          <w:tcPr>
            <w:tcW w:w="5000" w:type="pct"/>
          </w:tcPr>
          <w:p w14:paraId="29E46334" w14:textId="58C3C5F8" w:rsidR="00C74101" w:rsidRPr="006141B5" w:rsidRDefault="00C74101" w:rsidP="00FD4669">
            <w:pPr>
              <w:rPr>
                <w:rFonts w:ascii="Arial Unicode MS" w:eastAsia="Arial Unicode MS" w:hAnsi="Arial Unicode MS" w:cs="Arial Unicode MS"/>
                <w:sz w:val="18"/>
                <w:szCs w:val="18"/>
              </w:rPr>
            </w:pPr>
          </w:p>
        </w:tc>
      </w:tr>
      <w:tr w:rsidR="00FD4669" w14:paraId="24222FC3" w14:textId="77777777" w:rsidTr="006141B5">
        <w:trPr>
          <w:trHeight w:val="56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BE2BAB9" w14:textId="3EEDCA7C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="0006236C" w:rsidRPr="0006236C">
              <w:rPr>
                <w:rFonts w:ascii="Arial" w:eastAsia="Arial Unicode MS" w:hAnsi="Arial" w:cs="Arial"/>
                <w:sz w:val="18"/>
                <w:szCs w:val="18"/>
              </w:rPr>
              <w:t xml:space="preserve">What </w:t>
            </w:r>
            <w:r w:rsidR="0006236C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is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y</w:t>
            </w:r>
            <w:r w:rsidR="0006236C" w:rsidRPr="0006236C">
              <w:rPr>
                <w:rFonts w:ascii="Arial" w:eastAsia="Arial Unicode MS" w:hAnsi="Arial" w:cs="Arial"/>
                <w:sz w:val="18"/>
                <w:szCs w:val="18"/>
              </w:rPr>
              <w:t xml:space="preserve">our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="0006236C" w:rsidRPr="0006236C">
              <w:rPr>
                <w:rFonts w:ascii="Arial" w:eastAsia="Arial Unicode MS" w:hAnsi="Arial" w:cs="Arial"/>
                <w:sz w:val="18"/>
                <w:szCs w:val="18"/>
              </w:rPr>
              <w:t xml:space="preserve">lan or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="0006236C" w:rsidRPr="0006236C">
              <w:rPr>
                <w:rFonts w:ascii="Arial" w:eastAsia="Arial Unicode MS" w:hAnsi="Arial" w:cs="Arial"/>
                <w:sz w:val="18"/>
                <w:szCs w:val="18"/>
              </w:rPr>
              <w:t xml:space="preserve">xpectation for </w:t>
            </w:r>
            <w:r w:rsidR="0006236C">
              <w:rPr>
                <w:rFonts w:ascii="Arial" w:eastAsia="Arial Unicode MS" w:hAnsi="Arial" w:cs="Arial" w:hint="eastAsia"/>
                <w:sz w:val="18"/>
                <w:szCs w:val="18"/>
              </w:rPr>
              <w:t>FBA Quant</w:t>
            </w:r>
            <w:r w:rsidR="0006236C" w:rsidRPr="0006236C">
              <w:rPr>
                <w:rFonts w:ascii="Arial" w:eastAsia="Arial Unicode MS" w:hAnsi="Arial" w:cs="Arial"/>
                <w:sz w:val="18"/>
                <w:szCs w:val="18"/>
              </w:rPr>
              <w:t>?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 (</w:t>
            </w:r>
            <w:r w:rsidR="003D3254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공백 제외 300자 이내</w:t>
            </w:r>
            <w:r w:rsidR="00033536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)</w:t>
            </w:r>
          </w:p>
        </w:tc>
      </w:tr>
      <w:tr w:rsidR="00FD4669" w14:paraId="6346A5A9" w14:textId="77777777" w:rsidTr="00033536">
        <w:trPr>
          <w:trHeight w:val="3118"/>
        </w:trPr>
        <w:tc>
          <w:tcPr>
            <w:tcW w:w="5000" w:type="pct"/>
          </w:tcPr>
          <w:p w14:paraId="4E8F1C89" w14:textId="77777777" w:rsidR="00C74101" w:rsidRPr="00FD4669" w:rsidRDefault="00C74101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5874AF43" w14:textId="77777777" w:rsidTr="00033536">
        <w:trPr>
          <w:trHeight w:val="56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4E21D5" w14:textId="4A81A022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</w:t>
            </w:r>
            <w:r w:rsidR="00AF06A1">
              <w:rPr>
                <w:rFonts w:ascii="Arial" w:eastAsia="Arial Unicode MS" w:hAnsi="Arial" w:cs="Arial"/>
                <w:sz w:val="18"/>
                <w:szCs w:val="18"/>
              </w:rPr>
              <w:t xml:space="preserve">y 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>do you choose top 1~3 from the curriculum preference? (</w:t>
            </w:r>
            <w:r w:rsidR="003D3254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공백 제외 300자 이내</w:t>
            </w:r>
            <w:r w:rsidR="00033536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)</w:t>
            </w:r>
          </w:p>
        </w:tc>
      </w:tr>
      <w:tr w:rsidR="00FD4669" w14:paraId="0115BC82" w14:textId="77777777" w:rsidTr="00033536">
        <w:trPr>
          <w:trHeight w:val="3118"/>
        </w:trPr>
        <w:tc>
          <w:tcPr>
            <w:tcW w:w="5000" w:type="pct"/>
          </w:tcPr>
          <w:p w14:paraId="0F7470BD" w14:textId="77777777" w:rsidR="00C74101" w:rsidRPr="00FD4669" w:rsidRDefault="00C74101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033536" w14:paraId="22271027" w14:textId="77777777" w:rsidTr="00033536">
        <w:trPr>
          <w:trHeight w:val="56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2C672A4" w14:textId="1DA67101" w:rsidR="00B26B51" w:rsidRDefault="00B26B51" w:rsidP="00B26B51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 w:hint="eastAsia"/>
                <w:sz w:val="18"/>
                <w:szCs w:val="18"/>
              </w:rPr>
              <w:t>FBA Quant aims for a group that develops together.</w:t>
            </w:r>
          </w:p>
          <w:p w14:paraId="08A7A30E" w14:textId="2B01AF47" w:rsidR="00033536" w:rsidRDefault="00B26B51" w:rsidP="00B26B51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="00033536" w:rsidRPr="00033536">
              <w:rPr>
                <w:rFonts w:ascii="Arial" w:eastAsia="Arial Unicode MS" w:hAnsi="Arial" w:cs="Arial"/>
                <w:sz w:val="18"/>
                <w:szCs w:val="18"/>
              </w:rPr>
              <w:t>Do you have such experience of responsibility as a member of an organization?</w:t>
            </w:r>
            <w:r w:rsidR="00033536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 (</w:t>
            </w:r>
            <w:r w:rsidR="003D3254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공백 제외 300자 이내</w:t>
            </w:r>
            <w:r w:rsidR="00033536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)</w:t>
            </w:r>
          </w:p>
        </w:tc>
      </w:tr>
      <w:tr w:rsidR="00033536" w14:paraId="70B6C1DB" w14:textId="77777777" w:rsidTr="00033536">
        <w:trPr>
          <w:trHeight w:val="3118"/>
        </w:trPr>
        <w:tc>
          <w:tcPr>
            <w:tcW w:w="5000" w:type="pct"/>
          </w:tcPr>
          <w:p w14:paraId="7D9C5005" w14:textId="799AB106" w:rsidR="00033536" w:rsidRPr="00FD4669" w:rsidRDefault="00033536" w:rsidP="00033536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299912F7" w14:textId="2A6B9A98" w:rsidR="00F6304E" w:rsidRDefault="00F6304E" w:rsidP="000860B3">
      <w:pPr>
        <w:widowControl/>
        <w:wordWrap/>
        <w:autoSpaceDE/>
        <w:autoSpaceDN/>
        <w:rPr>
          <w:rFonts w:ascii="Arial" w:eastAsia="Arial Unicode MS" w:hAnsi="Arial" w:cs="Arial"/>
          <w:sz w:val="18"/>
          <w:szCs w:val="18"/>
        </w:rPr>
      </w:pPr>
    </w:p>
    <w:p w14:paraId="0BD8B9ED" w14:textId="74E54CC1" w:rsidR="00C42EE2" w:rsidRDefault="003830EA" w:rsidP="003830EA">
      <w:pPr>
        <w:spacing w:after="0" w:line="480" w:lineRule="auto"/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</w:pPr>
      <w:r w:rsidRPr="003830EA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lastRenderedPageBreak/>
        <w:t>FBA QUANT INTERVIEW TIME</w:t>
      </w:r>
      <w:r w:rsidR="006E7B98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SLOT</w:t>
      </w:r>
    </w:p>
    <w:p w14:paraId="41534F63" w14:textId="53CC07C3" w:rsidR="006E7B98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mark ‘v’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slots that you will be available for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the interview</w:t>
      </w:r>
    </w:p>
    <w:p w14:paraId="1829A1D1" w14:textId="58F99D58" w:rsidR="0006236C" w:rsidRPr="000860B3" w:rsidRDefault="006E7B98" w:rsidP="0006236C">
      <w:pPr>
        <w:spacing w:after="0" w:line="240" w:lineRule="auto"/>
        <w:rPr>
          <w:rFonts w:ascii="Arial" w:hAnsi="Arial" w:cs="Arial"/>
          <w:bCs/>
          <w:i/>
          <w:color w:val="FF0000"/>
          <w:sz w:val="18"/>
          <w:szCs w:val="18"/>
        </w:rPr>
      </w:pP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>(</w:t>
      </w:r>
      <w:r w:rsidR="00AD323F">
        <w:rPr>
          <w:rFonts w:ascii="Arial" w:hAnsi="Arial" w:cs="Arial" w:hint="eastAsia"/>
          <w:bCs/>
          <w:i/>
          <w:color w:val="FF0000"/>
          <w:sz w:val="18"/>
          <w:szCs w:val="18"/>
        </w:rPr>
        <w:t>P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lease </w:t>
      </w:r>
      <w:r w:rsidRPr="006E7B98">
        <w:rPr>
          <w:rFonts w:ascii="Arial" w:hAnsi="Arial" w:cs="Arial"/>
          <w:bCs/>
          <w:i/>
          <w:color w:val="FF0000"/>
          <w:sz w:val="18"/>
          <w:szCs w:val="18"/>
          <w:u w:val="single"/>
        </w:rPr>
        <w:t>select as many slots as possible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 as the time slot fills up quickly</w:t>
      </w:r>
      <w:r w:rsidR="0006236C" w:rsidRPr="000860B3">
        <w:rPr>
          <w:rFonts w:ascii="Arial" w:hAnsi="Arial" w:cs="Arial"/>
          <w:bCs/>
          <w:i/>
          <w:color w:val="FF0000"/>
          <w:sz w:val="18"/>
          <w:szCs w:val="18"/>
        </w:rPr>
        <w:t>.</w:t>
      </w:r>
      <w:r w:rsidR="0006236C" w:rsidRPr="006E7B98">
        <w:rPr>
          <w:rFonts w:ascii="Arial" w:hAnsi="Arial" w:cs="Arial"/>
          <w:bCs/>
          <w:i/>
          <w:color w:val="FF0000"/>
          <w:sz w:val="18"/>
          <w:szCs w:val="18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06236C" w:rsidRPr="00274B60" w14:paraId="2E86F1F1" w14:textId="2A2B3A16" w:rsidTr="0006236C">
        <w:trPr>
          <w:trHeight w:val="397"/>
        </w:trPr>
        <w:tc>
          <w:tcPr>
            <w:tcW w:w="5000" w:type="pct"/>
            <w:gridSpan w:val="8"/>
            <w:shd w:val="clear" w:color="auto" w:fill="F2F2F2" w:themeFill="background1" w:themeFillShade="F2"/>
            <w:vAlign w:val="center"/>
          </w:tcPr>
          <w:p w14:paraId="57602D44" w14:textId="51FE9176" w:rsidR="0006236C" w:rsidRDefault="0006236C" w:rsidP="0006236C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chnical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terview Tim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06236C" w:rsidRPr="00274B60" w14:paraId="5F2B85CD" w14:textId="1FB56A4A" w:rsidTr="0006236C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007B8D5C" w14:textId="2210A911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-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2BC73BF2" w14:textId="188DD562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</w:t>
            </w:r>
            <w:r>
              <w:rPr>
                <w:rFonts w:ascii="Arial" w:hAnsi="Arial" w:cs="Arial" w:hint="eastAsia"/>
                <w:sz w:val="18"/>
                <w:szCs w:val="18"/>
              </w:rPr>
              <w:t>11 (Sat)</w:t>
            </w:r>
          </w:p>
        </w:tc>
        <w:tc>
          <w:tcPr>
            <w:tcW w:w="625" w:type="pct"/>
            <w:vAlign w:val="center"/>
          </w:tcPr>
          <w:p w14:paraId="1DBC5A5B" w14:textId="0F6C9A6E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2 (Sun)</w:t>
            </w:r>
          </w:p>
        </w:tc>
        <w:tc>
          <w:tcPr>
            <w:tcW w:w="625" w:type="pct"/>
            <w:vAlign w:val="center"/>
          </w:tcPr>
          <w:p w14:paraId="67376011" w14:textId="368F2769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3 (Mon)</w:t>
            </w:r>
          </w:p>
        </w:tc>
        <w:tc>
          <w:tcPr>
            <w:tcW w:w="625" w:type="pct"/>
            <w:vAlign w:val="center"/>
          </w:tcPr>
          <w:p w14:paraId="6E8E40E1" w14:textId="4679F82A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4 (Tues)</w:t>
            </w:r>
          </w:p>
        </w:tc>
        <w:tc>
          <w:tcPr>
            <w:tcW w:w="625" w:type="pct"/>
            <w:vAlign w:val="center"/>
          </w:tcPr>
          <w:p w14:paraId="323E1344" w14:textId="33F40785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5 (Wed)</w:t>
            </w:r>
          </w:p>
        </w:tc>
        <w:tc>
          <w:tcPr>
            <w:tcW w:w="625" w:type="pct"/>
            <w:vAlign w:val="center"/>
          </w:tcPr>
          <w:p w14:paraId="00A681AD" w14:textId="7F8721AD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6 (Thurs)</w:t>
            </w:r>
          </w:p>
        </w:tc>
        <w:tc>
          <w:tcPr>
            <w:tcW w:w="625" w:type="pct"/>
            <w:vAlign w:val="center"/>
          </w:tcPr>
          <w:p w14:paraId="0DBB5188" w14:textId="410DBAF5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7 (Fri)</w:t>
            </w:r>
          </w:p>
        </w:tc>
      </w:tr>
      <w:tr w:rsidR="0006236C" w:rsidRPr="00274B60" w14:paraId="793D886B" w14:textId="66338E2B" w:rsidTr="0006236C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43F9760F" w14:textId="450639FD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8:00 - 10:00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5432E4DB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3F82835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CF696E0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B06CE2A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7F200356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A2CF19B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2E1F790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523C8FC1" w14:textId="11E33764" w:rsidTr="0006236C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0E5E1E5B" w14:textId="1AEB8245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2:00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0387B9AD" w14:textId="05F97F36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AA5B79C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623AD9D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7C7A7359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F72EDAE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052E7EC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54D0B644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6685C26B" w14:textId="65ED3EB8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2BB9AAC" w14:textId="57F13EFF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4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2CBCD4" w14:textId="4F91F6A2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DA3DA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D69BB9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B8D701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A451B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1544B5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8C07E3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07240E76" w14:textId="6C1770A5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EB03E6A" w14:textId="5D0AA3BD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0 </w:t>
            </w:r>
            <w:r>
              <w:rPr>
                <w:rFonts w:ascii="Arial" w:hAnsi="Arial" w:cs="Arial"/>
                <w:sz w:val="18"/>
                <w:szCs w:val="18"/>
              </w:rPr>
              <w:t>- 16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45C5C1" w14:textId="2DAF91A6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4954CE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35F962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0E127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8512D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960314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495A55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174B92DC" w14:textId="4B1B5A67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451A541" w14:textId="7C386119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8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17165F" w14:textId="43735D41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9FE7B2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F545E5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5FA3FC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196993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DDC8F9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67EDFE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0C88AD8C" w14:textId="75221B89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562D9A8" w14:textId="19F1FB50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0 </w:t>
            </w:r>
            <w:r>
              <w:rPr>
                <w:rFonts w:ascii="Arial" w:hAnsi="Arial" w:cs="Arial"/>
                <w:sz w:val="18"/>
                <w:szCs w:val="18"/>
              </w:rPr>
              <w:t>- 20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4079D5" w14:textId="3BCD592F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9242F1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1FAF1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BC3153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58EFF4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E7E6DA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87571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4A217F4B" w14:textId="3B261FF2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94F5E9D" w14:textId="7342F005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22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DAE261" w14:textId="4FE3405B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CEDE9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E7832A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3F09E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E04FAF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27D90A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A45F08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0951809A" w14:textId="7CDE80C2" w:rsidTr="0006236C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331DAD1" w14:textId="0C1171BA" w:rsidR="0006236C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2:00 - 24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A4658E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D8EC6D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F2E464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30C585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163616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25E1BB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FE7DEC" w14:textId="77777777" w:rsidR="0006236C" w:rsidRPr="00274B60" w:rsidRDefault="0006236C" w:rsidP="0006236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F3796C" w14:textId="0B85E859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06236C" w:rsidRPr="00274B60" w14:paraId="4A0EA945" w14:textId="77777777" w:rsidTr="000B5354">
        <w:trPr>
          <w:trHeight w:val="397"/>
        </w:trPr>
        <w:tc>
          <w:tcPr>
            <w:tcW w:w="5000" w:type="pct"/>
            <w:gridSpan w:val="8"/>
            <w:shd w:val="clear" w:color="auto" w:fill="F2F2F2" w:themeFill="background1" w:themeFillShade="F2"/>
            <w:vAlign w:val="center"/>
          </w:tcPr>
          <w:p w14:paraId="7B461132" w14:textId="5BB77EAF" w:rsidR="0006236C" w:rsidRDefault="0006236C" w:rsidP="000B5354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 xml:space="preserve">Behavior 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Interview Tim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06236C" w:rsidRPr="00274B60" w14:paraId="59EB8B56" w14:textId="77777777" w:rsidTr="000B5354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2F808A85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-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714ECA9C" w14:textId="540F057C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</w:t>
            </w:r>
            <w:r>
              <w:rPr>
                <w:rFonts w:ascii="Arial" w:hAnsi="Arial" w:cs="Arial" w:hint="eastAsia"/>
                <w:sz w:val="18"/>
                <w:szCs w:val="18"/>
              </w:rPr>
              <w:t>18 (Sat)</w:t>
            </w:r>
          </w:p>
        </w:tc>
        <w:tc>
          <w:tcPr>
            <w:tcW w:w="625" w:type="pct"/>
            <w:vAlign w:val="center"/>
          </w:tcPr>
          <w:p w14:paraId="76BFA8A5" w14:textId="721BF11E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19 (Sun)</w:t>
            </w:r>
          </w:p>
        </w:tc>
        <w:tc>
          <w:tcPr>
            <w:tcW w:w="625" w:type="pct"/>
            <w:vAlign w:val="center"/>
          </w:tcPr>
          <w:p w14:paraId="31B5CA63" w14:textId="09C06C40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20 (Mon)</w:t>
            </w:r>
          </w:p>
        </w:tc>
        <w:tc>
          <w:tcPr>
            <w:tcW w:w="625" w:type="pct"/>
            <w:vAlign w:val="center"/>
          </w:tcPr>
          <w:p w14:paraId="262208F7" w14:textId="6D879425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21 (Tues)</w:t>
            </w:r>
          </w:p>
        </w:tc>
        <w:tc>
          <w:tcPr>
            <w:tcW w:w="625" w:type="pct"/>
            <w:vAlign w:val="center"/>
          </w:tcPr>
          <w:p w14:paraId="02BEACC6" w14:textId="45E2F4F9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22 (Wed)</w:t>
            </w:r>
          </w:p>
        </w:tc>
        <w:tc>
          <w:tcPr>
            <w:tcW w:w="625" w:type="pct"/>
            <w:vAlign w:val="center"/>
          </w:tcPr>
          <w:p w14:paraId="67F6CE84" w14:textId="2948EF4A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23 (Thurs)</w:t>
            </w:r>
          </w:p>
        </w:tc>
        <w:tc>
          <w:tcPr>
            <w:tcW w:w="625" w:type="pct"/>
            <w:vAlign w:val="center"/>
          </w:tcPr>
          <w:p w14:paraId="025D8CB4" w14:textId="19AE2F07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/24 (Fri)</w:t>
            </w:r>
          </w:p>
        </w:tc>
      </w:tr>
      <w:tr w:rsidR="0006236C" w:rsidRPr="00274B60" w14:paraId="088FB429" w14:textId="77777777" w:rsidTr="000B5354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3C4D5A0E" w14:textId="77777777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8:00 - 10:00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7E84A692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1F726ED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19D1D8D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38380B1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26ECD14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626705B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BB136C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32FD07C8" w14:textId="77777777" w:rsidTr="000B5354">
        <w:trPr>
          <w:trHeight w:val="284"/>
        </w:trPr>
        <w:tc>
          <w:tcPr>
            <w:tcW w:w="625" w:type="pct"/>
            <w:shd w:val="clear" w:color="auto" w:fill="auto"/>
            <w:vAlign w:val="center"/>
          </w:tcPr>
          <w:p w14:paraId="0BFF352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2:00</w:t>
            </w:r>
          </w:p>
        </w:tc>
        <w:tc>
          <w:tcPr>
            <w:tcW w:w="625" w:type="pct"/>
            <w:shd w:val="clear" w:color="auto" w:fill="auto"/>
            <w:vAlign w:val="center"/>
          </w:tcPr>
          <w:p w14:paraId="58A7E69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3C4660F6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73028DFD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40E0DD5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6A358602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2262EE91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867037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6FF6EC0D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02060CB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4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2E1D1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1FEBC7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A51001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3C09D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E14776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7F609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A98242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1FF38E71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ECA92E6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0 </w:t>
            </w:r>
            <w:r>
              <w:rPr>
                <w:rFonts w:ascii="Arial" w:hAnsi="Arial" w:cs="Arial"/>
                <w:sz w:val="18"/>
                <w:szCs w:val="18"/>
              </w:rPr>
              <w:t>- 16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727C36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140ACA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EEC3B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E96F38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5CA4B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28C7F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8D333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02CDC11A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DAC5260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18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E1181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664E25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D0E432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CF044A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E47894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F29C9B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6ED427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1A2AECBF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A75A943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0 </w:t>
            </w:r>
            <w:r>
              <w:rPr>
                <w:rFonts w:ascii="Arial" w:hAnsi="Arial" w:cs="Arial"/>
                <w:sz w:val="18"/>
                <w:szCs w:val="18"/>
              </w:rPr>
              <w:t>- 20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EB2643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27CEA7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2FAF50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657750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9F1D97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3F086A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32AD31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71B4769B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7BC91AD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 22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17F143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8F900D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960E2E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AAAAD1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7DEEF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E02EFB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77458F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236C" w:rsidRPr="00274B60" w14:paraId="69CB8485" w14:textId="77777777" w:rsidTr="000B5354">
        <w:trPr>
          <w:trHeight w:val="284"/>
        </w:trPr>
        <w:tc>
          <w:tcPr>
            <w:tcW w:w="625" w:type="pct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3371B96" w14:textId="77777777" w:rsidR="0006236C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2:00 - 24:0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2A05F5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33783F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98E679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CE84C7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C89172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80A35F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084F00" w14:textId="77777777" w:rsidR="0006236C" w:rsidRPr="00274B60" w:rsidRDefault="0006236C" w:rsidP="000B53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348C57" w14:textId="77777777" w:rsidR="0006236C" w:rsidRPr="00473531" w:rsidRDefault="0006236C" w:rsidP="0006236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49C1FB2A" w14:textId="564DE69E" w:rsidR="003830EA" w:rsidRDefault="0006236C" w:rsidP="0006236C">
      <w:pPr>
        <w:spacing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>
        <w:rPr>
          <w:rFonts w:ascii="Arial" w:eastAsia="Arial Unicode MS" w:hAnsi="Arial" w:cs="Arial" w:hint="eastAsia"/>
          <w:b/>
          <w:i/>
          <w:sz w:val="18"/>
          <w:szCs w:val="18"/>
        </w:rPr>
        <w:t>FBA</w:t>
      </w:r>
      <w:r w:rsidRPr="00FD4669">
        <w:rPr>
          <w:rFonts w:ascii="Arial" w:eastAsia="Arial Unicode MS" w:hAnsi="Arial" w:cs="Arial"/>
          <w:b/>
          <w:i/>
          <w:sz w:val="18"/>
          <w:szCs w:val="18"/>
        </w:rPr>
        <w:t xml:space="preserve"> </w:t>
      </w:r>
      <w:r w:rsidR="003830EA" w:rsidRPr="003830EA">
        <w:rPr>
          <w:rFonts w:ascii="Arial" w:hAnsi="Arial" w:cs="Arial"/>
          <w:b/>
          <w:bCs/>
          <w:i/>
          <w:iCs/>
          <w:sz w:val="18"/>
          <w:szCs w:val="18"/>
        </w:rPr>
        <w:t xml:space="preserve">QUANT </w:t>
      </w:r>
      <w:r w:rsidR="00C74101">
        <w:rPr>
          <w:rFonts w:ascii="Arial" w:hAnsi="Arial" w:cs="Arial"/>
          <w:b/>
          <w:bCs/>
          <w:i/>
          <w:iCs/>
          <w:sz w:val="18"/>
          <w:szCs w:val="18"/>
        </w:rPr>
        <w:t xml:space="preserve">CURRICULUM </w:t>
      </w:r>
      <w:r w:rsidR="006E7B98">
        <w:rPr>
          <w:rFonts w:ascii="Arial" w:hAnsi="Arial" w:cs="Arial"/>
          <w:b/>
          <w:bCs/>
          <w:i/>
          <w:iCs/>
          <w:sz w:val="18"/>
          <w:szCs w:val="18"/>
        </w:rPr>
        <w:t>PREFERENCE</w:t>
      </w:r>
    </w:p>
    <w:p w14:paraId="38D53B04" w14:textId="096FB53F" w:rsidR="006E7B98" w:rsidRDefault="006E7B98" w:rsidP="00237540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write down your preference ranking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(1</w:t>
      </w:r>
      <w:r w:rsidRPr="009C65DF"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st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~ </w:t>
      </w:r>
      <w:r w:rsidR="00C860FA"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>8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th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)</w:t>
      </w:r>
    </w:p>
    <w:p w14:paraId="25950C53" w14:textId="1E7BE4F4" w:rsidR="00C860FA" w:rsidRDefault="00C860FA" w:rsidP="00237540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 xml:space="preserve">Specific information about </w:t>
      </w:r>
      <w:r w:rsidR="00AD323F"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 xml:space="preserve">the </w:t>
      </w:r>
      <w:r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 xml:space="preserve">sessions is </w:t>
      </w:r>
      <w:r w:rsidR="00AD323F">
        <w:rPr>
          <w:rFonts w:ascii="Arial" w:hAnsi="Arial" w:cs="Arial"/>
          <w:i/>
          <w:color w:val="808080" w:themeColor="background1" w:themeShade="80"/>
          <w:sz w:val="18"/>
          <w:szCs w:val="18"/>
        </w:rPr>
        <w:t>available</w:t>
      </w:r>
      <w:r w:rsidR="00AD323F"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 xml:space="preserve"> FBA Quant </w:t>
      </w:r>
      <w:r w:rsidR="00AD323F"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>w</w:t>
      </w:r>
      <w:r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>ebsite (</w:t>
      </w:r>
      <w:hyperlink r:id="rId9" w:history="1">
        <w:r w:rsidRPr="00D2313B">
          <w:rPr>
            <w:rStyle w:val="a8"/>
            <w:rFonts w:ascii="Arial" w:hAnsi="Arial" w:cs="Arial"/>
            <w:i/>
            <w:sz w:val="18"/>
            <w:szCs w:val="18"/>
          </w:rPr>
          <w:t>https://www.fbaquant.com</w:t>
        </w:r>
      </w:hyperlink>
      <w:r>
        <w:rPr>
          <w:rFonts w:ascii="Arial" w:hAnsi="Arial" w:cs="Arial" w:hint="eastAsia"/>
          <w:i/>
          <w:color w:val="808080" w:themeColor="background1" w:themeShade="80"/>
          <w:sz w:val="18"/>
          <w:szCs w:val="18"/>
        </w:rPr>
        <w:t>)</w:t>
      </w:r>
    </w:p>
    <w:p w14:paraId="0662CE5A" w14:textId="7B161D98" w:rsidR="0006236C" w:rsidRPr="000860B3" w:rsidRDefault="00AD323F" w:rsidP="000860B3">
      <w:pPr>
        <w:spacing w:after="0" w:line="240" w:lineRule="auto"/>
        <w:rPr>
          <w:rFonts w:ascii="Arial" w:hAnsi="Arial" w:cs="Arial"/>
          <w:bCs/>
          <w:i/>
          <w:color w:val="FF0000"/>
          <w:sz w:val="18"/>
          <w:szCs w:val="18"/>
        </w:rPr>
      </w:pP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>(</w:t>
      </w:r>
      <w:r w:rsidR="000860B3" w:rsidRPr="000860B3">
        <w:rPr>
          <w:rFonts w:ascii="Arial" w:hAnsi="Arial" w:cs="Arial"/>
          <w:bCs/>
          <w:i/>
          <w:color w:val="FF0000"/>
          <w:sz w:val="18"/>
          <w:szCs w:val="18"/>
        </w:rPr>
        <w:t>Preferences may not be reflected for personnel distribution.</w:t>
      </w:r>
      <w:r w:rsidR="000860B3">
        <w:rPr>
          <w:rFonts w:ascii="Arial" w:hAnsi="Arial" w:cs="Arial" w:hint="eastAsia"/>
          <w:bCs/>
          <w:i/>
          <w:color w:val="FF0000"/>
          <w:sz w:val="18"/>
          <w:szCs w:val="18"/>
        </w:rPr>
        <w:t xml:space="preserve"> </w:t>
      </w:r>
      <w:r w:rsidR="000860B3" w:rsidRPr="000860B3">
        <w:rPr>
          <w:rFonts w:ascii="Arial" w:hAnsi="Arial" w:cs="Arial"/>
          <w:bCs/>
          <w:i/>
          <w:color w:val="FF0000"/>
          <w:sz w:val="18"/>
          <w:szCs w:val="18"/>
        </w:rPr>
        <w:t>However</w:t>
      </w:r>
      <w:r w:rsidR="000860B3">
        <w:rPr>
          <w:rFonts w:ascii="Arial" w:hAnsi="Arial" w:cs="Arial" w:hint="eastAsia"/>
          <w:bCs/>
          <w:i/>
          <w:color w:val="FF0000"/>
          <w:sz w:val="18"/>
          <w:szCs w:val="18"/>
        </w:rPr>
        <w:t xml:space="preserve">, </w:t>
      </w:r>
      <w:r w:rsidR="000860B3" w:rsidRPr="000860B3">
        <w:rPr>
          <w:rFonts w:ascii="Arial" w:hAnsi="Arial" w:cs="Arial"/>
          <w:bCs/>
          <w:i/>
          <w:color w:val="FF0000"/>
          <w:sz w:val="18"/>
          <w:szCs w:val="18"/>
        </w:rPr>
        <w:t xml:space="preserve">you </w:t>
      </w:r>
      <w:r w:rsidR="000860B3">
        <w:rPr>
          <w:rFonts w:ascii="Arial" w:hAnsi="Arial" w:cs="Arial" w:hint="eastAsia"/>
          <w:bCs/>
          <w:i/>
          <w:color w:val="FF0000"/>
          <w:sz w:val="18"/>
          <w:szCs w:val="18"/>
        </w:rPr>
        <w:t>can take sessions freely next semester</w:t>
      </w:r>
      <w:r w:rsidR="000860B3" w:rsidRPr="000860B3">
        <w:rPr>
          <w:rFonts w:ascii="Arial" w:hAnsi="Arial" w:cs="Arial"/>
          <w:bCs/>
          <w:i/>
          <w:color w:val="FF0000"/>
          <w:sz w:val="18"/>
          <w:szCs w:val="18"/>
        </w:rPr>
        <w:t>.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65"/>
        <w:gridCol w:w="1305"/>
        <w:gridCol w:w="3942"/>
        <w:gridCol w:w="1244"/>
      </w:tblGrid>
      <w:tr w:rsidR="006141B5" w:rsidRPr="00274B60" w14:paraId="75183043" w14:textId="08C4255F" w:rsidTr="000860B3">
        <w:trPr>
          <w:trHeight w:val="529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67DA615C" w14:textId="2DEF84BA" w:rsidR="006141B5" w:rsidRPr="009C65DF" w:rsidRDefault="006141B5" w:rsidP="000860B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BA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 Curriculum</w:t>
            </w:r>
          </w:p>
        </w:tc>
      </w:tr>
      <w:tr w:rsidR="006141B5" w:rsidRPr="00274B60" w14:paraId="33AF1FFC" w14:textId="3FD5FAF0" w:rsidTr="000860B3">
        <w:trPr>
          <w:trHeight w:val="397"/>
        </w:trPr>
        <w:tc>
          <w:tcPr>
            <w:tcW w:w="1896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B8BC3C" w14:textId="5D309C2F" w:rsidR="006141B5" w:rsidRPr="00237540" w:rsidRDefault="006141B5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>
              <w:rPr>
                <w:rFonts w:ascii="Arial" w:hAnsi="Arial" w:cs="Arial"/>
                <w:sz w:val="18"/>
                <w:szCs w:val="18"/>
              </w:rPr>
              <w:t>1.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 Financial Derivatives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 xml:space="preserve"> (FD)</w:t>
            </w:r>
          </w:p>
        </w:tc>
        <w:tc>
          <w:tcPr>
            <w:tcW w:w="624" w:type="pct"/>
            <w:tcBorders>
              <w:right w:val="single" w:sz="4" w:space="0" w:color="auto"/>
            </w:tcBorders>
            <w:vAlign w:val="center"/>
          </w:tcPr>
          <w:p w14:paraId="1EF28D11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85" w:type="pct"/>
            <w:tcBorders>
              <w:left w:val="single" w:sz="4" w:space="0" w:color="auto"/>
            </w:tcBorders>
            <w:vAlign w:val="center"/>
          </w:tcPr>
          <w:p w14:paraId="115CE44D" w14:textId="5BCA56CB" w:rsidR="006141B5" w:rsidRPr="00274B60" w:rsidRDefault="006141B5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>
              <w:rPr>
                <w:rFonts w:ascii="Arial" w:hAnsi="Arial" w:cs="Arial" w:hint="eastAsia"/>
                <w:sz w:val="18"/>
                <w:szCs w:val="18"/>
              </w:rPr>
              <w:t>5</w:t>
            </w:r>
            <w:r w:rsidRPr="00237540">
              <w:rPr>
                <w:rFonts w:ascii="Arial" w:hAnsi="Arial" w:cs="Arial"/>
                <w:sz w:val="18"/>
                <w:szCs w:val="18"/>
              </w:rPr>
              <w:t>. Market Microstructure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 xml:space="preserve"> (MM)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vAlign w:val="center"/>
          </w:tcPr>
          <w:p w14:paraId="0F088DFA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41B5" w:rsidRPr="00274B60" w14:paraId="0E9A1B70" w14:textId="563B598E" w:rsidTr="000860B3">
        <w:trPr>
          <w:trHeight w:val="397"/>
        </w:trPr>
        <w:tc>
          <w:tcPr>
            <w:tcW w:w="1896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EF6D43" w14:textId="58D1FE11" w:rsidR="006141B5" w:rsidRPr="00237540" w:rsidRDefault="006141B5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 xml:space="preserve">Spec 2. 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>Financial Computing (FC)</w:t>
            </w:r>
          </w:p>
        </w:tc>
        <w:tc>
          <w:tcPr>
            <w:tcW w:w="624" w:type="pct"/>
            <w:tcBorders>
              <w:right w:val="single" w:sz="4" w:space="0" w:color="auto"/>
            </w:tcBorders>
            <w:vAlign w:val="center"/>
          </w:tcPr>
          <w:p w14:paraId="4684B9F7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85" w:type="pct"/>
            <w:tcBorders>
              <w:left w:val="single" w:sz="4" w:space="0" w:color="auto"/>
            </w:tcBorders>
            <w:vAlign w:val="center"/>
          </w:tcPr>
          <w:p w14:paraId="723FA497" w14:textId="2E3C12EE" w:rsidR="006141B5" w:rsidRPr="00274B60" w:rsidRDefault="006141B5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>Spec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6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>Stochastic Optimization (SO)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vAlign w:val="center"/>
          </w:tcPr>
          <w:p w14:paraId="3DE77D18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41B5" w:rsidRPr="00274B60" w14:paraId="2AAE8412" w14:textId="74B6D9C2" w:rsidTr="000860B3">
        <w:trPr>
          <w:trHeight w:val="397"/>
        </w:trPr>
        <w:tc>
          <w:tcPr>
            <w:tcW w:w="1896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0A0851" w14:textId="331E18C7" w:rsidR="006141B5" w:rsidRPr="00237540" w:rsidRDefault="006141B5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Pr="00237540">
              <w:rPr>
                <w:rFonts w:ascii="Arial" w:hAnsi="Arial" w:cs="Arial"/>
                <w:sz w:val="18"/>
                <w:szCs w:val="18"/>
              </w:rPr>
              <w:t>. Asset Pricing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 xml:space="preserve"> (AP)</w:t>
            </w:r>
          </w:p>
        </w:tc>
        <w:tc>
          <w:tcPr>
            <w:tcW w:w="624" w:type="pct"/>
            <w:tcBorders>
              <w:right w:val="single" w:sz="4" w:space="0" w:color="auto"/>
            </w:tcBorders>
            <w:vAlign w:val="center"/>
          </w:tcPr>
          <w:p w14:paraId="472B41F1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85" w:type="pct"/>
            <w:tcBorders>
              <w:left w:val="single" w:sz="4" w:space="0" w:color="auto"/>
            </w:tcBorders>
            <w:vAlign w:val="center"/>
          </w:tcPr>
          <w:p w14:paraId="4D1E9E5F" w14:textId="3FFC7C72" w:rsidR="006141B5" w:rsidRPr="00274B60" w:rsidRDefault="006141B5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Spec 7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>Interactive Web Development (ID)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vAlign w:val="center"/>
          </w:tcPr>
          <w:p w14:paraId="25CCD1BA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41B5" w:rsidRPr="00274B60" w14:paraId="4E4B8D42" w14:textId="3D9695ED" w:rsidTr="000860B3">
        <w:trPr>
          <w:trHeight w:val="397"/>
        </w:trPr>
        <w:tc>
          <w:tcPr>
            <w:tcW w:w="1896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E544171" w14:textId="036FDB8E" w:rsidR="006141B5" w:rsidRPr="00237540" w:rsidRDefault="006141B5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>
              <w:rPr>
                <w:rFonts w:ascii="Arial" w:hAnsi="Arial" w:cs="Arial" w:hint="eastAsia"/>
                <w:sz w:val="18"/>
                <w:szCs w:val="18"/>
              </w:rPr>
              <w:t>4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Portfolio 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>Optimization (PO)</w:t>
            </w:r>
          </w:p>
        </w:tc>
        <w:tc>
          <w:tcPr>
            <w:tcW w:w="624" w:type="pct"/>
            <w:tcBorders>
              <w:right w:val="single" w:sz="4" w:space="0" w:color="auto"/>
            </w:tcBorders>
            <w:vAlign w:val="center"/>
          </w:tcPr>
          <w:p w14:paraId="0E18624C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85" w:type="pct"/>
            <w:tcBorders>
              <w:left w:val="single" w:sz="4" w:space="0" w:color="auto"/>
            </w:tcBorders>
            <w:vAlign w:val="center"/>
          </w:tcPr>
          <w:p w14:paraId="515F40F3" w14:textId="4CBCABAA" w:rsidR="006141B5" w:rsidRPr="00274B60" w:rsidRDefault="006141B5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>Spec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8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0860B3">
              <w:rPr>
                <w:rFonts w:ascii="Arial" w:hAnsi="Arial" w:cs="Arial" w:hint="eastAsia"/>
                <w:sz w:val="18"/>
                <w:szCs w:val="18"/>
              </w:rPr>
              <w:t>Trading-System Development (TD)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vAlign w:val="center"/>
          </w:tcPr>
          <w:p w14:paraId="55027844" w14:textId="77777777" w:rsidR="006141B5" w:rsidRPr="00274B60" w:rsidRDefault="006141B5" w:rsidP="000860B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8BCD7C" w14:textId="77777777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sectPr w:rsidR="009C65DF" w:rsidSect="00236F6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14865" w14:textId="77777777" w:rsidR="00977F00" w:rsidRDefault="00977F00" w:rsidP="00FD4669">
      <w:pPr>
        <w:spacing w:after="0" w:line="240" w:lineRule="auto"/>
      </w:pPr>
      <w:r>
        <w:separator/>
      </w:r>
    </w:p>
  </w:endnote>
  <w:endnote w:type="continuationSeparator" w:id="0">
    <w:p w14:paraId="6DCDEEF7" w14:textId="77777777" w:rsidR="00977F00" w:rsidRDefault="00977F00" w:rsidP="00FD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0BB807" w14:textId="77777777" w:rsidR="00977F00" w:rsidRDefault="00977F00" w:rsidP="00FD4669">
      <w:pPr>
        <w:spacing w:after="0" w:line="240" w:lineRule="auto"/>
      </w:pPr>
      <w:r>
        <w:separator/>
      </w:r>
    </w:p>
  </w:footnote>
  <w:footnote w:type="continuationSeparator" w:id="0">
    <w:p w14:paraId="7E5F4D68" w14:textId="77777777" w:rsidR="00977F00" w:rsidRDefault="00977F00" w:rsidP="00FD4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8459FB"/>
    <w:multiLevelType w:val="hybridMultilevel"/>
    <w:tmpl w:val="01AA0ED6"/>
    <w:lvl w:ilvl="0" w:tplc="2D986A72">
      <w:start w:val="1"/>
      <w:numFmt w:val="bullet"/>
      <w:lvlText w:val=""/>
      <w:lvlJc w:val="left"/>
      <w:pPr>
        <w:ind w:left="1883" w:hanging="400"/>
      </w:pPr>
      <w:rPr>
        <w:rFonts w:ascii="Wingdings 2" w:eastAsia="바탕체" w:hAnsi="Wingdings 2" w:hint="default"/>
        <w:b w:val="0"/>
        <w:i w:val="0"/>
        <w:color w:val="auto"/>
        <w:spacing w:val="0"/>
        <w:w w:val="100"/>
        <w:position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228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3" w:hanging="400"/>
      </w:pPr>
      <w:rPr>
        <w:rFonts w:ascii="Wingdings" w:hAnsi="Wingdings" w:hint="default"/>
      </w:rPr>
    </w:lvl>
  </w:abstractNum>
  <w:abstractNum w:abstractNumId="1" w15:restartNumberingAfterBreak="0">
    <w:nsid w:val="099F406B"/>
    <w:multiLevelType w:val="hybridMultilevel"/>
    <w:tmpl w:val="D89C706E"/>
    <w:lvl w:ilvl="0" w:tplc="5120A086">
      <w:start w:val="2019"/>
      <w:numFmt w:val="bullet"/>
      <w:lvlText w:val="-"/>
      <w:lvlJc w:val="left"/>
      <w:pPr>
        <w:ind w:left="76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520DA7"/>
    <w:multiLevelType w:val="hybridMultilevel"/>
    <w:tmpl w:val="BC128A82"/>
    <w:lvl w:ilvl="0" w:tplc="B630DB76">
      <w:start w:val="4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96E"/>
    <w:multiLevelType w:val="hybridMultilevel"/>
    <w:tmpl w:val="F87C44B2"/>
    <w:lvl w:ilvl="0" w:tplc="4CAA95F2">
      <w:numFmt w:val="bullet"/>
      <w:lvlText w:val=""/>
      <w:lvlJc w:val="left"/>
      <w:pPr>
        <w:ind w:left="360" w:hanging="360"/>
      </w:pPr>
      <w:rPr>
        <w:rFonts w:ascii="Wingdings" w:eastAsia="Arial Unicode MS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57F81546"/>
    <w:multiLevelType w:val="hybridMultilevel"/>
    <w:tmpl w:val="B6D83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C1E34"/>
    <w:multiLevelType w:val="hybridMultilevel"/>
    <w:tmpl w:val="779C04BE"/>
    <w:lvl w:ilvl="0" w:tplc="7540720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5680543">
    <w:abstractNumId w:val="1"/>
  </w:num>
  <w:num w:numId="2" w16cid:durableId="1448281974">
    <w:abstractNumId w:val="4"/>
  </w:num>
  <w:num w:numId="3" w16cid:durableId="689331254">
    <w:abstractNumId w:val="2"/>
  </w:num>
  <w:num w:numId="4" w16cid:durableId="1068115178">
    <w:abstractNumId w:val="0"/>
  </w:num>
  <w:num w:numId="5" w16cid:durableId="1663702637">
    <w:abstractNumId w:val="3"/>
  </w:num>
  <w:num w:numId="6" w16cid:durableId="14082669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UyNDAwNjQ3MTVW0lEKTi0uzszPAykwrgUAVFWEZSwAAAA="/>
  </w:docVars>
  <w:rsids>
    <w:rsidRoot w:val="005A4736"/>
    <w:rsid w:val="00005A40"/>
    <w:rsid w:val="000331A3"/>
    <w:rsid w:val="00033536"/>
    <w:rsid w:val="0006236C"/>
    <w:rsid w:val="000860B3"/>
    <w:rsid w:val="000C4A1C"/>
    <w:rsid w:val="000D4CC9"/>
    <w:rsid w:val="000F68E7"/>
    <w:rsid w:val="001529C9"/>
    <w:rsid w:val="00171B74"/>
    <w:rsid w:val="0019123A"/>
    <w:rsid w:val="0019433B"/>
    <w:rsid w:val="001A1318"/>
    <w:rsid w:val="001B1D9E"/>
    <w:rsid w:val="001E298E"/>
    <w:rsid w:val="0023487F"/>
    <w:rsid w:val="00236F63"/>
    <w:rsid w:val="00237540"/>
    <w:rsid w:val="00246515"/>
    <w:rsid w:val="002600F9"/>
    <w:rsid w:val="00274B60"/>
    <w:rsid w:val="002B4492"/>
    <w:rsid w:val="002C0387"/>
    <w:rsid w:val="0031034D"/>
    <w:rsid w:val="003202AD"/>
    <w:rsid w:val="00330A58"/>
    <w:rsid w:val="00357AFB"/>
    <w:rsid w:val="003830EA"/>
    <w:rsid w:val="00392134"/>
    <w:rsid w:val="003A4AF9"/>
    <w:rsid w:val="003D3254"/>
    <w:rsid w:val="004515C4"/>
    <w:rsid w:val="004563BE"/>
    <w:rsid w:val="0046176F"/>
    <w:rsid w:val="00470FC6"/>
    <w:rsid w:val="00473531"/>
    <w:rsid w:val="004966D2"/>
    <w:rsid w:val="004F3414"/>
    <w:rsid w:val="00543358"/>
    <w:rsid w:val="00570B19"/>
    <w:rsid w:val="0057616D"/>
    <w:rsid w:val="005840ED"/>
    <w:rsid w:val="00596493"/>
    <w:rsid w:val="005A4736"/>
    <w:rsid w:val="005B64BD"/>
    <w:rsid w:val="005C2CC0"/>
    <w:rsid w:val="006141B5"/>
    <w:rsid w:val="00621F4E"/>
    <w:rsid w:val="006461E2"/>
    <w:rsid w:val="00696058"/>
    <w:rsid w:val="006A267D"/>
    <w:rsid w:val="006A4886"/>
    <w:rsid w:val="006A6F4C"/>
    <w:rsid w:val="006A7582"/>
    <w:rsid w:val="006E0CC5"/>
    <w:rsid w:val="006E3D40"/>
    <w:rsid w:val="006E7891"/>
    <w:rsid w:val="006E7B98"/>
    <w:rsid w:val="0070341F"/>
    <w:rsid w:val="00752741"/>
    <w:rsid w:val="00770C91"/>
    <w:rsid w:val="00786284"/>
    <w:rsid w:val="00787E3A"/>
    <w:rsid w:val="00793A8F"/>
    <w:rsid w:val="007A2E87"/>
    <w:rsid w:val="007C42CC"/>
    <w:rsid w:val="00804C57"/>
    <w:rsid w:val="00816321"/>
    <w:rsid w:val="00876662"/>
    <w:rsid w:val="00881B47"/>
    <w:rsid w:val="00943328"/>
    <w:rsid w:val="0095263E"/>
    <w:rsid w:val="00977F00"/>
    <w:rsid w:val="0098286E"/>
    <w:rsid w:val="00990FFE"/>
    <w:rsid w:val="009956E3"/>
    <w:rsid w:val="009B0109"/>
    <w:rsid w:val="009C65DF"/>
    <w:rsid w:val="009E6D7E"/>
    <w:rsid w:val="009E6E8A"/>
    <w:rsid w:val="00A533BD"/>
    <w:rsid w:val="00A63358"/>
    <w:rsid w:val="00A73534"/>
    <w:rsid w:val="00A83DBD"/>
    <w:rsid w:val="00A90109"/>
    <w:rsid w:val="00AA13A6"/>
    <w:rsid w:val="00AD323F"/>
    <w:rsid w:val="00AF06A1"/>
    <w:rsid w:val="00B045FD"/>
    <w:rsid w:val="00B07516"/>
    <w:rsid w:val="00B115BB"/>
    <w:rsid w:val="00B156BE"/>
    <w:rsid w:val="00B17E6B"/>
    <w:rsid w:val="00B26B51"/>
    <w:rsid w:val="00B3496E"/>
    <w:rsid w:val="00B42B44"/>
    <w:rsid w:val="00B51BCA"/>
    <w:rsid w:val="00B530A7"/>
    <w:rsid w:val="00B72A0B"/>
    <w:rsid w:val="00B942A2"/>
    <w:rsid w:val="00BB66F5"/>
    <w:rsid w:val="00BB6C73"/>
    <w:rsid w:val="00BD20F6"/>
    <w:rsid w:val="00BD6ED9"/>
    <w:rsid w:val="00BD7F14"/>
    <w:rsid w:val="00BE1649"/>
    <w:rsid w:val="00BE251D"/>
    <w:rsid w:val="00C10E1F"/>
    <w:rsid w:val="00C372F8"/>
    <w:rsid w:val="00C42EE2"/>
    <w:rsid w:val="00C74101"/>
    <w:rsid w:val="00C860FA"/>
    <w:rsid w:val="00CA7788"/>
    <w:rsid w:val="00CE7E5A"/>
    <w:rsid w:val="00D04198"/>
    <w:rsid w:val="00D0615A"/>
    <w:rsid w:val="00D304A0"/>
    <w:rsid w:val="00DA6FEE"/>
    <w:rsid w:val="00DC2127"/>
    <w:rsid w:val="00DD0919"/>
    <w:rsid w:val="00DE7E95"/>
    <w:rsid w:val="00E232BF"/>
    <w:rsid w:val="00E37EFC"/>
    <w:rsid w:val="00E41736"/>
    <w:rsid w:val="00E4296C"/>
    <w:rsid w:val="00E56389"/>
    <w:rsid w:val="00E61B2D"/>
    <w:rsid w:val="00E67055"/>
    <w:rsid w:val="00E96AA5"/>
    <w:rsid w:val="00ED2169"/>
    <w:rsid w:val="00ED2564"/>
    <w:rsid w:val="00EE46D3"/>
    <w:rsid w:val="00F03314"/>
    <w:rsid w:val="00F4082F"/>
    <w:rsid w:val="00F6304E"/>
    <w:rsid w:val="00F80621"/>
    <w:rsid w:val="00F81342"/>
    <w:rsid w:val="00F9758B"/>
    <w:rsid w:val="00FD082A"/>
    <w:rsid w:val="00FD4669"/>
    <w:rsid w:val="00FE12CB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ED065"/>
  <w15:docId w15:val="{23655186-61FC-4BE8-B099-7D34CD762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010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Koh">
    <w:name w:val="제목_Koh"/>
    <w:basedOn w:val="a"/>
    <w:autoRedefine/>
    <w:qFormat/>
    <w:rsid w:val="00A533BD"/>
    <w:pPr>
      <w:ind w:left="400"/>
      <w:jc w:val="left"/>
    </w:pPr>
    <w:rPr>
      <w:rFonts w:ascii="굴림" w:eastAsia="굴림" w:hAnsi="굴림" w:cs="굴림"/>
      <w:sz w:val="32"/>
    </w:rPr>
  </w:style>
  <w:style w:type="table" w:styleId="a3">
    <w:name w:val="Table Grid"/>
    <w:basedOn w:val="a1"/>
    <w:uiPriority w:val="59"/>
    <w:rsid w:val="005A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A4736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D4669"/>
  </w:style>
  <w:style w:type="paragraph" w:styleId="a6">
    <w:name w:val="footer"/>
    <w:basedOn w:val="a"/>
    <w:link w:val="Char0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D4669"/>
  </w:style>
  <w:style w:type="paragraph" w:styleId="a7">
    <w:name w:val="Balloon Text"/>
    <w:basedOn w:val="a"/>
    <w:link w:val="Char1"/>
    <w:uiPriority w:val="99"/>
    <w:semiHidden/>
    <w:unhideWhenUsed/>
    <w:rsid w:val="00804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804C57"/>
    <w:rPr>
      <w:rFonts w:ascii="Segoe UI" w:hAnsi="Segoe UI" w:cs="Segoe UI"/>
      <w:sz w:val="18"/>
      <w:szCs w:val="18"/>
    </w:rPr>
  </w:style>
  <w:style w:type="character" w:styleId="a8">
    <w:name w:val="Hyperlink"/>
    <w:basedOn w:val="a0"/>
    <w:uiPriority w:val="99"/>
    <w:unhideWhenUsed/>
    <w:rsid w:val="00804C57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04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10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84277">
          <w:marLeft w:val="24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09">
          <w:marLeft w:val="24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baquant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424-03DC-494C-A190-FED18A646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Koh</dc:creator>
  <cp:lastModifiedBy>장윤태</cp:lastModifiedBy>
  <cp:revision>7</cp:revision>
  <dcterms:created xsi:type="dcterms:W3CDTF">2024-10-15T07:13:00Z</dcterms:created>
  <dcterms:modified xsi:type="dcterms:W3CDTF">2024-12-1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da2fef76c44401c79078d68cbb392cbeea5a3e01639d375cc2d6cb9171c7</vt:lpwstr>
  </property>
</Properties>
</file>